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b423236c5626d2ff5445b6be96f36d10e8bcd4d"/>
    <w:p>
      <w:pPr>
        <w:pStyle w:val="Heading1"/>
      </w:pPr>
      <w:r>
        <w:t xml:space="preserve">Cover Letter for Chef Position in Argentina Córdoba</w:t>
      </w:r>
    </w:p>
    <w:p>
      <w:pPr>
        <w:pStyle w:val="FirstParagraph"/>
      </w:pPr>
      <w:r>
        <w:t xml:space="preserve">Dear [Hiring Manager's Name],</w:t>
      </w:r>
    </w:p>
    <w:p>
      <w:pPr>
        <w:pStyle w:val="BodyText"/>
      </w:pPr>
      <w:r>
        <w:t xml:space="preserve">I am writing to express my enthusiastic interest in the Chef position at your esteemed establishment in Argentina Córdoba. As a passionate culinary professional with over [X years] of experience in crafting exceptional dining experiences, I am eager to bring my expertise, creativity, and dedication to your kitchen. Argentina’s rich gastronomic heritage and Córdoba’s vibrant food culture have long inspired me, and I am excited about the opportunity to contribute my skills while immersing myself in this unique culinary landscape.</w:t>
      </w:r>
    </w:p>
    <w:bookmarkStart w:id="20" w:name="about-me"/>
    <w:p>
      <w:pPr>
        <w:pStyle w:val="Heading2"/>
      </w:pPr>
      <w:r>
        <w:t xml:space="preserve">About Me</w:t>
      </w:r>
    </w:p>
    <w:p>
      <w:pPr>
        <w:pStyle w:val="FirstParagraph"/>
      </w:pPr>
      <w:r>
        <w:t xml:space="preserve">As a Chef with a deep appreciation for both traditional techniques and innovative flavors, I have spent my career honing my craft in dynamic kitchens across [mention previous locations, if applicable]. My journey began with an apprenticeship under [mention any notable mentors or institutions], where I developed a strong foundation in classical cooking methods. Over the years, I have worked in diverse settings—from fine dining restaurants to casual eateries—allowing me to refine my ability to adapt to different culinary styles and customer expectations.</w:t>
      </w:r>
    </w:p>
    <w:p>
      <w:pPr>
        <w:pStyle w:val="BodyText"/>
      </w:pPr>
      <w:r>
        <w:t xml:space="preserve">What sets me apart is my commitment to sourcing high-quality ingredients and creating dishes that tell a story. Whether it’s perfecting the art of Argentine asado or experimenting with fusion flavors, I believe that food should be a celebration of culture, community, and craftsmanship. My experience includes managing kitchen operations, mentoring teams, and collaborating with suppliers to ensure consistency and sustainability in every dish.</w:t>
      </w:r>
    </w:p>
    <w:bookmarkEnd w:id="20"/>
    <w:bookmarkStart w:id="21" w:name="why-argentina-córdoba"/>
    <w:p>
      <w:pPr>
        <w:pStyle w:val="Heading2"/>
      </w:pPr>
      <w:r>
        <w:t xml:space="preserve">Why Argentina Córdoba?</w:t>
      </w:r>
    </w:p>
    <w:p>
      <w:pPr>
        <w:pStyle w:val="FirstParagraph"/>
      </w:pPr>
      <w:r>
        <w:t xml:space="preserve">Argentina Córdoba has always held a special place in my heart as a hub of culinary innovation and tradition. The city’s blend of historical charm, fertile plains, and passionate food culture makes it an ideal location for a Chef to thrive. From the smoky aroma of empanadas de carne to the delicate balance of flavors in traditional locro, Córdoba’s cuisine is a testament to its rich heritage. I am particularly drawn to the opportunity to work in a region where local ingredients like quinoa, pimiento morrón, and artisanal cheeses are celebrated with pride.</w:t>
      </w:r>
    </w:p>
    <w:p>
      <w:pPr>
        <w:pStyle w:val="BodyText"/>
      </w:pPr>
      <w:r>
        <w:t xml:space="preserve">Córdoba’s growing reputation as a food destination also aligns with my vision of creating memorable dining experiences. I have followed the evolution of its culinary scene closely, from the revival of indigenous recipes to the emergence of modern gastronomic ventures. I am eager to contribute my skills to this vibrant community and help elevate your restaurant’s offerings while honoring the traditions that define Argentine cuisine.</w:t>
      </w:r>
    </w:p>
    <w:bookmarkEnd w:id="21"/>
    <w:bookmarkStart w:id="22" w:name="skills-and-qualifications"/>
    <w:p>
      <w:pPr>
        <w:pStyle w:val="Heading2"/>
      </w:pPr>
      <w:r>
        <w:t xml:space="preserve">Skills and Qualifications</w:t>
      </w:r>
    </w:p>
    <w:p>
      <w:pPr>
        <w:pStyle w:val="FirstParagraph"/>
      </w:pPr>
      <w:r>
        <w:t xml:space="preserve">My professional background includes a range of technical and soft skills that make me an ideal candidate for this role. I am proficient in both front-of-house and back-of-house operations, with expertise in menu development, inventory management, and kitchen safety protocols. My ability to work under pressure, maintain high standards of hygiene, and foster teamwork ensures that every dining experience is seamless and exceptional.</w:t>
      </w:r>
    </w:p>
    <w:p>
      <w:pPr>
        <w:pStyle w:val="BodyText"/>
      </w:pPr>
      <w:r>
        <w:t xml:space="preserve">One of my greatest strengths is my adaptability. Whether it’s creating a seasonal menu that highlights local produce or adjusting to the unique demands of a busy restaurant, I approach every challenge with creativity and determination. I also have a strong understanding of food presentation, plating techniques, and flavor pairing, which allows me to elevate dishes from merely delicious to truly unforgettable.</w:t>
      </w:r>
    </w:p>
    <w:p>
      <w:pPr>
        <w:pStyle w:val="BodyText"/>
      </w:pPr>
      <w:r>
        <w:t xml:space="preserve">In addition to my culinary skills, I am fluent in [language(s), if applicable] and have experience working with diverse teams. This cultural awareness enables me to communicate effectively with staff and guests alike, fostering a welcoming environment that reflects the spirit of Argentine hospitality.</w:t>
      </w:r>
    </w:p>
    <w:bookmarkEnd w:id="22"/>
    <w:bookmarkStart w:id="23" w:name="why-i-am-the-right-fit"/>
    <w:p>
      <w:pPr>
        <w:pStyle w:val="Heading2"/>
      </w:pPr>
      <w:r>
        <w:t xml:space="preserve">Why I Am the Right Fit</w:t>
      </w:r>
    </w:p>
    <w:p>
      <w:pPr>
        <w:pStyle w:val="FirstParagraph"/>
      </w:pPr>
      <w:r>
        <w:t xml:space="preserve">I understand that a Chef’s role extends beyond cooking—it involves leadership, creativity, and a deep connection to the community. In my previous positions, I have successfully led teams of 5–10 staff members, mentored junior chefs, and implemented sustainable practices that reduced waste while enhancing efficiency. For example, at [previous restaurant/organization], I introduced a zero-waste initiative that saved 20% in costs and earned recognition from local food sustainability programs.</w:t>
      </w:r>
    </w:p>
    <w:p>
      <w:pPr>
        <w:pStyle w:val="BodyText"/>
      </w:pPr>
      <w:r>
        <w:t xml:space="preserve">What excites me most about this opportunity is the chance to work in a city like Córdoba, where food is more than sustenance—it’s a way of life. I am confident that my dedication to excellence, combined with my passion for Argentine cuisine, will enable me to make meaningful contributions to your kitchen. I am particularly interested in exploring ways to incorporate regional ingredients and traditions into your menu, creating dishes that resonate with both locals and visitor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Chef in Argentina Córdoba. My experience, skills, and genuine love for cooking align perfectly with the values and goals of your establishment. I would be honored to bring my expertise to your kitchen and help create unforgettable dining experiences that reflect the heart of Argentine cuisine.</w:t>
      </w:r>
    </w:p>
    <w:p>
      <w:pPr>
        <w:pStyle w:val="BodyText"/>
      </w:pPr>
      <w:r>
        <w:t xml:space="preserve">Thank you for considering my application. I would welcome the opportunity to discuss how my background and vision align with your needs. Please feel free to contact me at [phone number] or [email address] at your convenience. I look forward to the possibility of contributing to the success of your restaurant in Córdob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Argentina Córdoba</dc:title>
  <dc:creator/>
  <dc:language>en</dc:language>
  <cp:keywords/>
  <dcterms:created xsi:type="dcterms:W3CDTF">2026-07-21T07:30:29Z</dcterms:created>
  <dcterms:modified xsi:type="dcterms:W3CDTF">2026-07-21T07:30:29Z</dcterms:modified>
</cp:coreProperties>
</file>

<file path=docProps/custom.xml><?xml version="1.0" encoding="utf-8"?>
<Properties xmlns="http://schemas.openxmlformats.org/officeDocument/2006/custom-properties" xmlns:vt="http://schemas.openxmlformats.org/officeDocument/2006/docPropsVTypes"/>
</file>